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Default="00B32AE8" w:rsidP="00B32AE8"/>
    <w:p w:rsidR="008F7E7F" w:rsidRPr="008F7E7F" w:rsidRDefault="008F7E7F" w:rsidP="00B32AE8">
      <w:pPr>
        <w:rPr>
          <w:b/>
          <w:sz w:val="32"/>
        </w:rPr>
      </w:pPr>
      <w:r w:rsidRPr="008F7E7F">
        <w:rPr>
          <w:b/>
          <w:sz w:val="32"/>
        </w:rPr>
        <w:t>Missing Hourly Data Report - All Stations - August 2025</w:t>
      </w:r>
    </w:p>
    <w:tbl>
      <w:tblPr>
        <w:tblW w:w="6240" w:type="dxa"/>
        <w:tblInd w:w="-5" w:type="dxa"/>
        <w:tblLook w:val="04A0" w:firstRow="1" w:lastRow="0" w:firstColumn="1" w:lastColumn="0" w:noHBand="0" w:noVBand="1"/>
      </w:tblPr>
      <w:tblGrid>
        <w:gridCol w:w="1959"/>
        <w:gridCol w:w="1321"/>
        <w:gridCol w:w="1352"/>
        <w:gridCol w:w="1150"/>
        <w:gridCol w:w="1352"/>
      </w:tblGrid>
      <w:tr w:rsidR="006A47E1" w:rsidRPr="006A47E1" w:rsidTr="006A47E1">
        <w:trPr>
          <w:trHeight w:val="750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b/>
                <w:bCs/>
                <w:color w:val="000000"/>
                <w:sz w:val="28"/>
                <w:lang w:eastAsia="en-GB"/>
              </w:rPr>
              <w:t>Station Name</w:t>
            </w: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b/>
                <w:bCs/>
                <w:color w:val="000000"/>
                <w:sz w:val="28"/>
                <w:lang w:eastAsia="en-GB"/>
              </w:rPr>
              <w:t>Expected Data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b/>
                <w:bCs/>
                <w:color w:val="000000"/>
                <w:sz w:val="28"/>
                <w:lang w:eastAsia="en-GB"/>
              </w:rPr>
              <w:t>Available Data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b/>
                <w:bCs/>
                <w:color w:val="000000"/>
                <w:sz w:val="28"/>
                <w:lang w:eastAsia="en-GB"/>
              </w:rPr>
              <w:t>Missing Data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b/>
                <w:bCs/>
                <w:color w:val="000000"/>
                <w:sz w:val="28"/>
                <w:lang w:eastAsia="en-GB"/>
              </w:rPr>
              <w:t>% Available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GIKONGOR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00.00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NYAGATAR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00.00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KIBUNG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00.00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BUSOG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4712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468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2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99.49%</w:t>
            </w:r>
          </w:p>
        </w:tc>
        <w:bookmarkStart w:id="0" w:name="_GoBack"/>
        <w:bookmarkEnd w:id="0"/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GITEG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66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6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97.65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BYIMAN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06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757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88.90%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RUBENGER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460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221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7.55%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KAWANGIR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94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487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28.55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KIGALI AERO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76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05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11.26%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KAMEMB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.00%</w:t>
            </w:r>
          </w:p>
        </w:tc>
      </w:tr>
      <w:tr w:rsidR="006A47E1" w:rsidRPr="006A47E1" w:rsidTr="006A47E1">
        <w:trPr>
          <w:trHeight w:val="75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RUHENGERI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.00%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BYUMBA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.00%</w:t>
            </w:r>
          </w:p>
        </w:tc>
      </w:tr>
      <w:tr w:rsidR="006A47E1" w:rsidRPr="006A47E1" w:rsidTr="006A47E1">
        <w:trPr>
          <w:trHeight w:val="400"/>
        </w:trPr>
        <w:tc>
          <w:tcPr>
            <w:tcW w:w="1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GISENYI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  <w:vAlign w:val="center"/>
            <w:hideMark/>
          </w:tcPr>
          <w:p w:rsidR="006A47E1" w:rsidRPr="006A47E1" w:rsidRDefault="006A47E1" w:rsidP="006A47E1">
            <w:pPr>
              <w:spacing w:before="0" w:after="0"/>
              <w:ind w:left="0" w:firstLine="0"/>
              <w:rPr>
                <w:color w:val="000000"/>
                <w:sz w:val="28"/>
                <w:szCs w:val="28"/>
                <w:lang w:eastAsia="en-GB"/>
              </w:rPr>
            </w:pPr>
            <w:r w:rsidRPr="006A47E1">
              <w:rPr>
                <w:color w:val="000000"/>
                <w:sz w:val="28"/>
                <w:lang w:eastAsia="en-GB"/>
              </w:rPr>
              <w:t>0.00%</w:t>
            </w:r>
          </w:p>
        </w:tc>
      </w:tr>
    </w:tbl>
    <w:p w:rsidR="008F7E7F" w:rsidRDefault="008F7E7F" w:rsidP="00B32AE8">
      <w:pPr>
        <w:rPr>
          <w:b/>
          <w:sz w:val="32"/>
        </w:rPr>
      </w:pPr>
    </w:p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GITEGA (10101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2</w:t>
            </w:r>
            <w:r w:rsidRPr="008F7E7F">
              <w:rPr>
                <w:color w:val="000000"/>
                <w:sz w:val="28"/>
              </w:rPr>
              <w:t>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2</w:t>
            </w:r>
            <w:r w:rsidRPr="008F7E7F">
              <w:rPr>
                <w:color w:val="000000"/>
                <w:sz w:val="28"/>
              </w:rPr>
              <w:t>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2</w:t>
            </w:r>
            <w:r w:rsidRPr="008F7E7F">
              <w:rPr>
                <w:color w:val="000000"/>
                <w:sz w:val="28"/>
              </w:rPr>
              <w:t>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2</w:t>
            </w:r>
            <w:r w:rsidRPr="008F7E7F">
              <w:rPr>
                <w:color w:val="000000"/>
                <w:sz w:val="28"/>
              </w:rPr>
              <w:t>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8F7E7F">
            <w:pPr>
              <w:tabs>
                <w:tab w:val="left" w:pos="1080"/>
              </w:tabs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  <w:r>
              <w:rPr>
                <w:sz w:val="28"/>
              </w:rPr>
              <w:tab/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2</w:t>
            </w:r>
            <w:r w:rsidRPr="008F7E7F">
              <w:rPr>
                <w:color w:val="000000"/>
                <w:sz w:val="28"/>
              </w:rPr>
              <w:t>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6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GITEGA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160</w:t>
      </w:r>
    </w:p>
    <w:p w:rsidR="008F7E7F" w:rsidRPr="008F7E7F" w:rsidRDefault="008F7E7F" w:rsidP="00B32AE8">
      <w:r w:rsidRPr="008F7E7F">
        <w:t>Total Available Data Points: 6660</w:t>
      </w:r>
    </w:p>
    <w:p w:rsidR="008F7E7F" w:rsidRPr="008F7E7F" w:rsidRDefault="008F7E7F" w:rsidP="00B32AE8">
      <w:r w:rsidRPr="008F7E7F">
        <w:t>Percentage of Available Data: 97.65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KIGALI AERO (10306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KIGALI AERO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6052</w:t>
      </w:r>
    </w:p>
    <w:p w:rsidR="008F7E7F" w:rsidRPr="008F7E7F" w:rsidRDefault="008F7E7F" w:rsidP="00B32AE8">
      <w:r w:rsidRPr="008F7E7F">
        <w:t>Total Available Data Points: 768</w:t>
      </w:r>
    </w:p>
    <w:p w:rsidR="008F7E7F" w:rsidRPr="008F7E7F" w:rsidRDefault="008F7E7F" w:rsidP="00B32AE8">
      <w:r w:rsidRPr="008F7E7F">
        <w:t>Percentage of Available Data: 11.26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KAWANGIRE (504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KAWANGIRE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4873</w:t>
      </w:r>
    </w:p>
    <w:p w:rsidR="008F7E7F" w:rsidRPr="008F7E7F" w:rsidRDefault="008F7E7F" w:rsidP="00B32AE8">
      <w:r w:rsidRPr="008F7E7F">
        <w:t>Total Available Data Points: 1947</w:t>
      </w:r>
    </w:p>
    <w:p w:rsidR="008F7E7F" w:rsidRPr="008F7E7F" w:rsidRDefault="008F7E7F" w:rsidP="00B32AE8">
      <w:r w:rsidRPr="008F7E7F">
        <w:t>Percentage of Available Data: 28.55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GIKONGORO (20503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missing data found for Station GIKONGORO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GIKONGORO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0</w:t>
      </w:r>
    </w:p>
    <w:p w:rsidR="008F7E7F" w:rsidRPr="008F7E7F" w:rsidRDefault="008F7E7F" w:rsidP="00B32AE8">
      <w:r w:rsidRPr="008F7E7F">
        <w:t>Total Available Data Points: 6820</w:t>
      </w:r>
    </w:p>
    <w:p w:rsidR="008F7E7F" w:rsidRPr="008F7E7F" w:rsidRDefault="008F7E7F" w:rsidP="00B32AE8">
      <w:r w:rsidRPr="008F7E7F">
        <w:t>Percentage of Available Data: 10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BYIMANA (206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lastRenderedPageBreak/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05:00</w:t>
            </w:r>
            <w:r>
              <w:rPr>
                <w:color w:val="000000"/>
                <w:sz w:val="28"/>
              </w:rPr>
              <w:t xml:space="preserve">, </w:t>
            </w:r>
            <w:r w:rsidRPr="008F7E7F">
              <w:rPr>
                <w:color w:val="000000"/>
                <w:sz w:val="28"/>
              </w:rPr>
              <w:lastRenderedPageBreak/>
              <w:t>19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YIMAN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BYIMANA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757</w:t>
      </w:r>
    </w:p>
    <w:p w:rsidR="008F7E7F" w:rsidRPr="008F7E7F" w:rsidRDefault="008F7E7F" w:rsidP="00B32AE8">
      <w:r w:rsidRPr="008F7E7F">
        <w:t>Total Available Data Points: 6063</w:t>
      </w:r>
    </w:p>
    <w:p w:rsidR="008F7E7F" w:rsidRPr="008F7E7F" w:rsidRDefault="008F7E7F" w:rsidP="00B32AE8">
      <w:r w:rsidRPr="008F7E7F">
        <w:t>Percentage of Available Data: 88.9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RUBENGERA (30109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lastRenderedPageBreak/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6:00-18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RUBENGERA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2213</w:t>
      </w:r>
    </w:p>
    <w:p w:rsidR="008F7E7F" w:rsidRPr="008F7E7F" w:rsidRDefault="008F7E7F" w:rsidP="00B32AE8">
      <w:r w:rsidRPr="008F7E7F">
        <w:t>Total Available Data Points: 4607</w:t>
      </w:r>
    </w:p>
    <w:p w:rsidR="008F7E7F" w:rsidRPr="008F7E7F" w:rsidRDefault="008F7E7F" w:rsidP="00B32AE8">
      <w:r w:rsidRPr="008F7E7F">
        <w:t>Percentage of Available Data: 67.55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KAMEMBE (30606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KAMEMBE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6820</w:t>
      </w:r>
    </w:p>
    <w:p w:rsidR="008F7E7F" w:rsidRPr="008F7E7F" w:rsidRDefault="008F7E7F" w:rsidP="00B32AE8">
      <w:r w:rsidRPr="008F7E7F">
        <w:t>Total Available Data Points: 0</w:t>
      </w:r>
    </w:p>
    <w:p w:rsidR="008F7E7F" w:rsidRPr="008F7E7F" w:rsidRDefault="008F7E7F" w:rsidP="00B32AE8">
      <w:r w:rsidRPr="008F7E7F">
        <w:t>Percentage of Available Data: 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BUSOGO (403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Station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lement Nam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Year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ont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Day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Missing Hours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  <w:r w:rsidRPr="008F7E7F">
              <w:rPr>
                <w:sz w:val="28"/>
              </w:rPr>
              <w:t>Entered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000000"/>
                <w:sz w:val="28"/>
              </w:rPr>
              <w:t>0:00-23:00</w:t>
            </w:r>
          </w:p>
          <w:p w:rsidR="008F7E7F" w:rsidRPr="008F7E7F" w:rsidRDefault="008F7E7F" w:rsidP="00B32AE8">
            <w:pPr>
              <w:ind w:left="0" w:firstLine="0"/>
              <w:rPr>
                <w:color w:val="00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lastRenderedPageBreak/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05:00</w:t>
            </w:r>
            <w:r>
              <w:rPr>
                <w:color w:val="FF0000"/>
                <w:sz w:val="28"/>
              </w:rPr>
              <w:t xml:space="preserve">, </w:t>
            </w:r>
            <w:r w:rsidRPr="008F7E7F">
              <w:rPr>
                <w:color w:val="FF0000"/>
                <w:sz w:val="28"/>
              </w:rPr>
              <w:t>19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  <w:tr w:rsidR="008F7E7F" w:rsidRPr="008F7E7F" w:rsidTr="008F7E7F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  <w:r>
              <w:rPr>
                <w:sz w:val="28"/>
              </w:rPr>
              <w:t>0</w:t>
            </w:r>
            <w:r w:rsidRPr="008F7E7F">
              <w:rPr>
                <w:color w:val="FF0000"/>
                <w:sz w:val="28"/>
              </w:rPr>
              <w:t>0:00-*23:00</w:t>
            </w:r>
          </w:p>
          <w:p w:rsidR="008F7E7F" w:rsidRPr="008F7E7F" w:rsidRDefault="008F7E7F" w:rsidP="00B32AE8">
            <w:pPr>
              <w:ind w:left="0" w:firstLine="0"/>
              <w:rPr>
                <w:color w:val="FF0000"/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8F7E7F" w:rsidRDefault="008F7E7F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8F7E7F" w:rsidRPr="008F7E7F" w:rsidRDefault="008F7E7F" w:rsidP="00B32AE8">
            <w:pPr>
              <w:ind w:left="0" w:firstLine="0"/>
              <w:rPr>
                <w:sz w:val="28"/>
              </w:rPr>
            </w:pPr>
          </w:p>
        </w:tc>
      </w:tr>
    </w:tbl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BUSOGO:</w:t>
      </w:r>
    </w:p>
    <w:p w:rsidR="008F7E7F" w:rsidRPr="008F7E7F" w:rsidRDefault="008F7E7F" w:rsidP="00B32AE8">
      <w:r w:rsidRPr="008F7E7F">
        <w:t>Total Expected Data Points: 4712</w:t>
      </w:r>
    </w:p>
    <w:p w:rsidR="008F7E7F" w:rsidRPr="008F7E7F" w:rsidRDefault="008F7E7F" w:rsidP="00B32AE8">
      <w:r w:rsidRPr="008F7E7F">
        <w:t>Total Missing Data Points: 24</w:t>
      </w:r>
    </w:p>
    <w:p w:rsidR="008F7E7F" w:rsidRPr="008F7E7F" w:rsidRDefault="008F7E7F" w:rsidP="00B32AE8">
      <w:r w:rsidRPr="008F7E7F">
        <w:t>Total Available Data Points: 4688</w:t>
      </w:r>
    </w:p>
    <w:p w:rsidR="008F7E7F" w:rsidRPr="008F7E7F" w:rsidRDefault="008F7E7F" w:rsidP="00B32AE8">
      <w:r w:rsidRPr="008F7E7F">
        <w:t>Percentage of Available Data: 99.49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RUHENGERI (40303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RUHENGERI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lastRenderedPageBreak/>
        <w:t>Total Missing Data Points: 6820</w:t>
      </w:r>
    </w:p>
    <w:p w:rsidR="008F7E7F" w:rsidRPr="008F7E7F" w:rsidRDefault="008F7E7F" w:rsidP="00B32AE8">
      <w:r w:rsidRPr="008F7E7F">
        <w:t>Total Available Data Points: 0</w:t>
      </w:r>
    </w:p>
    <w:p w:rsidR="008F7E7F" w:rsidRPr="008F7E7F" w:rsidRDefault="008F7E7F" w:rsidP="00B32AE8">
      <w:r w:rsidRPr="008F7E7F">
        <w:t>Percentage of Available Data: 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BYUMBA (40503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BYUMBA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6820</w:t>
      </w:r>
    </w:p>
    <w:p w:rsidR="008F7E7F" w:rsidRPr="008F7E7F" w:rsidRDefault="008F7E7F" w:rsidP="00B32AE8">
      <w:r w:rsidRPr="008F7E7F">
        <w:t>Total Available Data Points: 0</w:t>
      </w:r>
    </w:p>
    <w:p w:rsidR="008F7E7F" w:rsidRPr="008F7E7F" w:rsidRDefault="008F7E7F" w:rsidP="00B32AE8">
      <w:r w:rsidRPr="008F7E7F">
        <w:t>Percentage of Available Data: 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NYAGATARE (50210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missing data found for Station NYAGATARE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NYAGATARE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0</w:t>
      </w:r>
    </w:p>
    <w:p w:rsidR="008F7E7F" w:rsidRPr="008F7E7F" w:rsidRDefault="008F7E7F" w:rsidP="00B32AE8">
      <w:r w:rsidRPr="008F7E7F">
        <w:t>Total Available Data Points: 6820</w:t>
      </w:r>
    </w:p>
    <w:p w:rsidR="008F7E7F" w:rsidRPr="008F7E7F" w:rsidRDefault="008F7E7F" w:rsidP="00B32AE8">
      <w:r w:rsidRPr="008F7E7F">
        <w:lastRenderedPageBreak/>
        <w:t>Percentage of Available Data: 10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KIBUNGO (50604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missing data found for Station KIBUNGO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KIBUNGO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0</w:t>
      </w:r>
    </w:p>
    <w:p w:rsidR="008F7E7F" w:rsidRPr="008F7E7F" w:rsidRDefault="008F7E7F" w:rsidP="00B32AE8">
      <w:r w:rsidRPr="008F7E7F">
        <w:t>Total Available Data Points: 6820</w:t>
      </w:r>
    </w:p>
    <w:p w:rsidR="008F7E7F" w:rsidRPr="008F7E7F" w:rsidRDefault="008F7E7F" w:rsidP="00B32AE8">
      <w:r w:rsidRPr="008F7E7F">
        <w:t>Percentage of Available Data: 10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  <w:r w:rsidRPr="008F7E7F">
        <w:rPr>
          <w:b/>
          <w:sz w:val="28"/>
        </w:rPr>
        <w:t>Station: GISENYI (30304100)</w:t>
      </w:r>
    </w:p>
    <w:p w:rsidR="008F7E7F" w:rsidRDefault="008F7E7F" w:rsidP="00B32AE8">
      <w:pPr>
        <w:rPr>
          <w:b/>
          <w:sz w:val="28"/>
        </w:rPr>
      </w:pPr>
    </w:p>
    <w:p w:rsidR="008F7E7F" w:rsidRDefault="008F7E7F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8F7E7F" w:rsidRDefault="008F7E7F" w:rsidP="00B32AE8">
      <w:pPr>
        <w:rPr>
          <w:b/>
          <w:sz w:val="28"/>
        </w:rPr>
      </w:pPr>
    </w:p>
    <w:p w:rsidR="008F7E7F" w:rsidRPr="008F7E7F" w:rsidRDefault="008F7E7F" w:rsidP="00B32AE8"/>
    <w:p w:rsidR="008F7E7F" w:rsidRPr="008F7E7F" w:rsidRDefault="008F7E7F" w:rsidP="00B32AE8">
      <w:r w:rsidRPr="008F7E7F">
        <w:t>Summary for Hourly data GISENYI:</w:t>
      </w:r>
    </w:p>
    <w:p w:rsidR="008F7E7F" w:rsidRPr="008F7E7F" w:rsidRDefault="008F7E7F" w:rsidP="00B32AE8">
      <w:r w:rsidRPr="008F7E7F">
        <w:t>Total Expected Data Points: 6820</w:t>
      </w:r>
    </w:p>
    <w:p w:rsidR="008F7E7F" w:rsidRPr="008F7E7F" w:rsidRDefault="008F7E7F" w:rsidP="00B32AE8">
      <w:r w:rsidRPr="008F7E7F">
        <w:t>Total Missing Data Points: 6820</w:t>
      </w:r>
    </w:p>
    <w:p w:rsidR="008F7E7F" w:rsidRPr="008F7E7F" w:rsidRDefault="008F7E7F" w:rsidP="00B32AE8">
      <w:r w:rsidRPr="008F7E7F">
        <w:t>Total Available Data Points: 0</w:t>
      </w:r>
    </w:p>
    <w:p w:rsidR="008F7E7F" w:rsidRPr="008F7E7F" w:rsidRDefault="008F7E7F" w:rsidP="00B32AE8">
      <w:r w:rsidRPr="008F7E7F">
        <w:t>Percentage of Available Data: 0.00%</w:t>
      </w:r>
    </w:p>
    <w:p w:rsidR="008F7E7F" w:rsidRDefault="008F7E7F" w:rsidP="00B32AE8"/>
    <w:p w:rsidR="008F7E7F" w:rsidRPr="008F7E7F" w:rsidRDefault="008F7E7F" w:rsidP="00B32AE8">
      <w:pPr>
        <w:rPr>
          <w:b/>
          <w:sz w:val="28"/>
        </w:rPr>
      </w:pPr>
    </w:p>
    <w:p w:rsidR="008F7E7F" w:rsidRPr="008F7E7F" w:rsidRDefault="008F7E7F" w:rsidP="00B32AE8">
      <w:pPr>
        <w:rPr>
          <w:b/>
          <w:sz w:val="28"/>
        </w:rPr>
      </w:pPr>
    </w:p>
    <w:sectPr w:rsidR="008F7E7F" w:rsidRPr="008F7E7F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6517" w:rsidRDefault="00336517" w:rsidP="00A40D0E">
      <w:pPr>
        <w:spacing w:before="0" w:after="0"/>
      </w:pPr>
      <w:r>
        <w:separator/>
      </w:r>
    </w:p>
  </w:endnote>
  <w:endnote w:type="continuationSeparator" w:id="0">
    <w:p w:rsidR="00336517" w:rsidRDefault="00336517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5E2305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5E2305" w:rsidRPr="00085951" w:rsidRDefault="005E2305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5E2305" w:rsidRPr="00085951" w:rsidRDefault="005E2305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5E2305" w:rsidRPr="00085951" w:rsidRDefault="005E2305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5E2305" w:rsidRPr="00085951" w:rsidRDefault="005E2305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5E2305" w:rsidRPr="00085951" w:rsidRDefault="005E2305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5E2305" w:rsidRPr="00085951" w:rsidRDefault="005E2305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5E2305" w:rsidRDefault="005E2305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6517" w:rsidRDefault="00336517" w:rsidP="00A40D0E">
      <w:pPr>
        <w:spacing w:before="0" w:after="0"/>
      </w:pPr>
      <w:r>
        <w:separator/>
      </w:r>
    </w:p>
  </w:footnote>
  <w:footnote w:type="continuationSeparator" w:id="0">
    <w:p w:rsidR="00336517" w:rsidRDefault="00336517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5E2305" w:rsidRPr="00525BD3" w:rsidTr="005E2305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5E2305" w:rsidRPr="00525BD3" w:rsidRDefault="005E2305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5E2305" w:rsidRDefault="005E2305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5E2305" w:rsidRPr="00CA57AB" w:rsidRDefault="005E2305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5E2305" w:rsidRDefault="005E2305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E9B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36517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E2305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A47E1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8F7E7F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8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BE8ED-27BB-4890-A67D-0C28465B3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9</Pages>
  <Words>8093</Words>
  <Characters>46133</Characters>
  <Application>Microsoft Office Word</Application>
  <DocSecurity>0</DocSecurity>
  <Lines>384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4-02-16T13:04:00Z</cp:lastPrinted>
  <dcterms:created xsi:type="dcterms:W3CDTF">2025-09-05T07:53:00Z</dcterms:created>
  <dcterms:modified xsi:type="dcterms:W3CDTF">2025-09-0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